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A17D2B" w14:textId="77777777" w:rsidR="006D5A0D" w:rsidRPr="00566D98" w:rsidRDefault="006D5A0D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</w:p>
    <w:p w14:paraId="553FA16A" w14:textId="77777777" w:rsidR="00C518E4" w:rsidRPr="00566D98" w:rsidRDefault="00C518E4" w:rsidP="006D5A0D">
      <w:pPr>
        <w:rPr>
          <w:rFonts w:ascii="Verdana" w:hAnsi="Verdana"/>
        </w:rPr>
      </w:pPr>
    </w:p>
    <w:p w14:paraId="42E57EBE" w14:textId="77777777" w:rsidR="00C518E4" w:rsidRPr="00566D98" w:rsidRDefault="00C518E4" w:rsidP="006D5A0D">
      <w:pPr>
        <w:rPr>
          <w:rFonts w:ascii="Verdana" w:hAnsi="Verdana"/>
        </w:rPr>
      </w:pPr>
    </w:p>
    <w:p w14:paraId="793C132A" w14:textId="77777777" w:rsidR="00C518E4" w:rsidRPr="00566D98" w:rsidRDefault="00C518E4" w:rsidP="006D5A0D">
      <w:pPr>
        <w:rPr>
          <w:rFonts w:ascii="Verdana" w:hAnsi="Verdana"/>
        </w:rPr>
      </w:pPr>
    </w:p>
    <w:p w14:paraId="10B831CA" w14:textId="77777777" w:rsidR="00C518E4" w:rsidRPr="00566D98" w:rsidRDefault="00C518E4" w:rsidP="006D5A0D">
      <w:pPr>
        <w:rPr>
          <w:rFonts w:ascii="Verdana" w:hAnsi="Verdana"/>
        </w:rPr>
      </w:pPr>
    </w:p>
    <w:p w14:paraId="055ACBDB" w14:textId="77777777" w:rsidR="00C518E4" w:rsidRPr="00566D98" w:rsidRDefault="00C518E4" w:rsidP="006D5A0D">
      <w:pPr>
        <w:rPr>
          <w:rFonts w:ascii="Verdana" w:hAnsi="Verdana"/>
        </w:rPr>
      </w:pPr>
    </w:p>
    <w:p w14:paraId="074B5040" w14:textId="77777777" w:rsidR="00C518E4" w:rsidRPr="00566D98" w:rsidRDefault="00C518E4" w:rsidP="006D5A0D">
      <w:pPr>
        <w:rPr>
          <w:rFonts w:ascii="Verdana" w:hAnsi="Verdana"/>
        </w:rPr>
      </w:pPr>
    </w:p>
    <w:p w14:paraId="6F5269DC" w14:textId="77777777" w:rsidR="00C518E4" w:rsidRPr="00566D98" w:rsidRDefault="00C518E4" w:rsidP="006D5A0D">
      <w:pPr>
        <w:rPr>
          <w:rFonts w:ascii="Verdana" w:hAnsi="Verdana"/>
        </w:rPr>
      </w:pPr>
    </w:p>
    <w:p w14:paraId="47B4091E" w14:textId="77777777" w:rsidR="00C518E4" w:rsidRPr="00566D98" w:rsidRDefault="00C518E4" w:rsidP="006D5A0D">
      <w:pPr>
        <w:rPr>
          <w:rFonts w:ascii="Verdana" w:hAnsi="Verdana"/>
        </w:rPr>
      </w:pPr>
    </w:p>
    <w:p w14:paraId="60CEA8D3" w14:textId="77777777" w:rsidR="00C518E4" w:rsidRPr="00566D98" w:rsidRDefault="00C518E4" w:rsidP="006D5A0D">
      <w:pPr>
        <w:rPr>
          <w:rFonts w:ascii="Verdana" w:hAnsi="Verdana"/>
        </w:rPr>
      </w:pPr>
    </w:p>
    <w:p w14:paraId="359C8463" w14:textId="77777777" w:rsidR="00E54D87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 xml:space="preserve">Instructions to create </w:t>
      </w:r>
    </w:p>
    <w:p w14:paraId="03EE2EC9" w14:textId="508F9E8F" w:rsidR="00933048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>Visual Studio Templates</w:t>
      </w:r>
    </w:p>
    <w:p w14:paraId="46BB6C8E" w14:textId="1AA94DFB" w:rsidR="00566D98" w:rsidRPr="006A2B3C" w:rsidRDefault="00566D98" w:rsidP="00566D98">
      <w:pPr>
        <w:jc w:val="center"/>
        <w:rPr>
          <w:rFonts w:ascii="Verdana" w:hAnsi="Verdana"/>
          <w:color w:val="4472C4" w:themeColor="accent5"/>
          <w:sz w:val="36"/>
          <w:szCs w:val="36"/>
        </w:rPr>
      </w:pPr>
      <w:r w:rsidRPr="006A2B3C">
        <w:rPr>
          <w:rFonts w:ascii="Verdana" w:hAnsi="Verdana"/>
          <w:color w:val="4472C4" w:themeColor="accent5"/>
          <w:sz w:val="36"/>
          <w:szCs w:val="36"/>
        </w:rPr>
        <w:t>[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begin"/>
      </w:r>
      <w:r w:rsidR="00604BEE">
        <w:rPr>
          <w:rFonts w:ascii="Verdana" w:hAnsi="Verdana"/>
          <w:color w:val="4472C4" w:themeColor="accent5"/>
          <w:sz w:val="36"/>
          <w:szCs w:val="36"/>
        </w:rPr>
        <w:instrText xml:space="preserve"> DATE \@ "MMMM d, yyyy" </w:instrTex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separate"/>
      </w:r>
      <w:r w:rsidR="00E54D87">
        <w:rPr>
          <w:rFonts w:ascii="Verdana" w:hAnsi="Verdana"/>
          <w:noProof/>
          <w:color w:val="4472C4" w:themeColor="accent5"/>
          <w:sz w:val="36"/>
          <w:szCs w:val="36"/>
        </w:rPr>
        <w:t>April 24, 2018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end"/>
      </w:r>
      <w:r w:rsidRPr="006A2B3C">
        <w:rPr>
          <w:rFonts w:ascii="Verdana" w:hAnsi="Verdana"/>
          <w:color w:val="4472C4" w:themeColor="accent5"/>
          <w:sz w:val="36"/>
          <w:szCs w:val="36"/>
        </w:rPr>
        <w:t>]</w:t>
      </w:r>
    </w:p>
    <w:p w14:paraId="676439A7" w14:textId="77777777" w:rsidR="00BD2334" w:rsidRPr="00566D98" w:rsidRDefault="00BD2334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sdt>
      <w:sdtPr>
        <w:rPr>
          <w:rFonts w:ascii="Verdana" w:eastAsiaTheme="minorHAnsi" w:hAnsi="Verdana" w:cstheme="minorBidi"/>
          <w:color w:val="auto"/>
          <w:sz w:val="22"/>
          <w:szCs w:val="22"/>
        </w:rPr>
        <w:id w:val="-21007124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04BAAD" w14:textId="719377B9" w:rsidR="00BD2334" w:rsidRPr="00566D98" w:rsidRDefault="00BD2334">
          <w:pPr>
            <w:pStyle w:val="TOCHeading"/>
            <w:rPr>
              <w:rFonts w:ascii="Verdana" w:hAnsi="Verdana"/>
            </w:rPr>
          </w:pPr>
          <w:r w:rsidRPr="00566D98">
            <w:rPr>
              <w:rFonts w:ascii="Verdana" w:hAnsi="Verdana"/>
            </w:rPr>
            <w:t>Table of Contents</w:t>
          </w:r>
        </w:p>
        <w:p w14:paraId="00AB8C6A" w14:textId="77777777" w:rsidR="0038711A" w:rsidRDefault="00BD23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66D98">
            <w:rPr>
              <w:rFonts w:ascii="Verdana" w:hAnsi="Verdana"/>
            </w:rPr>
            <w:fldChar w:fldCharType="begin"/>
          </w:r>
          <w:r w:rsidRPr="00566D98">
            <w:rPr>
              <w:rFonts w:ascii="Verdana" w:hAnsi="Verdana"/>
            </w:rPr>
            <w:instrText xml:space="preserve"> TOC \o "1-3" \h \z \u </w:instrText>
          </w:r>
          <w:r w:rsidRPr="00566D98">
            <w:rPr>
              <w:rFonts w:ascii="Verdana" w:hAnsi="Verdana"/>
            </w:rPr>
            <w:fldChar w:fldCharType="separate"/>
          </w:r>
          <w:hyperlink w:anchor="_Toc512520034" w:history="1">
            <w:r w:rsidR="0038711A" w:rsidRPr="000B7F40">
              <w:rPr>
                <w:rStyle w:val="Hyperlink"/>
                <w:rFonts w:ascii="Verdana" w:hAnsi="Verdana"/>
                <w:b/>
                <w:bCs/>
                <w:noProof/>
              </w:rPr>
              <w:t>Instructions</w:t>
            </w:r>
            <w:r w:rsidR="0038711A">
              <w:rPr>
                <w:noProof/>
                <w:webHidden/>
              </w:rPr>
              <w:tab/>
            </w:r>
            <w:r w:rsidR="0038711A">
              <w:rPr>
                <w:noProof/>
                <w:webHidden/>
              </w:rPr>
              <w:fldChar w:fldCharType="begin"/>
            </w:r>
            <w:r w:rsidR="0038711A">
              <w:rPr>
                <w:noProof/>
                <w:webHidden/>
              </w:rPr>
              <w:instrText xml:space="preserve"> PAGEREF _Toc512520034 \h </w:instrText>
            </w:r>
            <w:r w:rsidR="0038711A">
              <w:rPr>
                <w:noProof/>
                <w:webHidden/>
              </w:rPr>
            </w:r>
            <w:r w:rsidR="0038711A">
              <w:rPr>
                <w:noProof/>
                <w:webHidden/>
              </w:rPr>
              <w:fldChar w:fldCharType="separate"/>
            </w:r>
            <w:r w:rsidR="0038711A">
              <w:rPr>
                <w:noProof/>
                <w:webHidden/>
              </w:rPr>
              <w:t>3</w:t>
            </w:r>
            <w:r w:rsidR="0038711A">
              <w:rPr>
                <w:noProof/>
                <w:webHidden/>
              </w:rPr>
              <w:fldChar w:fldCharType="end"/>
            </w:r>
          </w:hyperlink>
        </w:p>
        <w:p w14:paraId="503679ED" w14:textId="77777777" w:rsidR="0038711A" w:rsidRDefault="0038711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2520035" w:history="1">
            <w:r w:rsidRPr="000B7F40">
              <w:rPr>
                <w:rStyle w:val="Hyperlink"/>
                <w:noProof/>
              </w:rPr>
              <w:t>Update Templ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520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05483" w14:textId="77777777" w:rsidR="0038711A" w:rsidRDefault="0038711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2520036" w:history="1">
            <w:r w:rsidRPr="000B7F40">
              <w:rPr>
                <w:rStyle w:val="Hyperlink"/>
                <w:noProof/>
              </w:rPr>
              <w:t>Export Templ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520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A2DC1" w14:textId="17CBB790" w:rsidR="00BD2334" w:rsidRPr="00566D98" w:rsidRDefault="00BD2334">
          <w:pPr>
            <w:rPr>
              <w:rFonts w:ascii="Verdana" w:hAnsi="Verdana"/>
            </w:rPr>
          </w:pPr>
          <w:r w:rsidRPr="00566D98">
            <w:rPr>
              <w:rFonts w:ascii="Verdana" w:hAnsi="Verdana"/>
              <w:b/>
              <w:bCs/>
              <w:noProof/>
            </w:rPr>
            <w:fldChar w:fldCharType="end"/>
          </w:r>
        </w:p>
      </w:sdtContent>
    </w:sdt>
    <w:p w14:paraId="761ADE46" w14:textId="76EFC4F7" w:rsidR="006D5A0D" w:rsidRPr="00566D98" w:rsidRDefault="006D5A0D" w:rsidP="006D5A0D">
      <w:pPr>
        <w:rPr>
          <w:rFonts w:ascii="Verdana" w:eastAsiaTheme="majorEastAsia" w:hAnsi="Verdana" w:cstheme="majorBidi"/>
          <w:sz w:val="32"/>
          <w:szCs w:val="32"/>
        </w:rPr>
      </w:pPr>
      <w:r w:rsidRPr="00566D98">
        <w:rPr>
          <w:rFonts w:ascii="Verdana" w:hAnsi="Verdana"/>
        </w:rPr>
        <w:br w:type="page"/>
      </w:r>
    </w:p>
    <w:p w14:paraId="6B40BF77" w14:textId="5664D815" w:rsidR="1DA7069D" w:rsidRDefault="00212311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0" w:name="_Toc512520034"/>
      <w:r>
        <w:rPr>
          <w:rFonts w:ascii="Verdana" w:hAnsi="Verdana"/>
          <w:b/>
          <w:bCs/>
          <w:color w:val="0070C0"/>
          <w:u w:val="single"/>
        </w:rPr>
        <w:lastRenderedPageBreak/>
        <w:t>Instructions</w:t>
      </w:r>
      <w:bookmarkEnd w:id="0"/>
    </w:p>
    <w:p w14:paraId="0AC757A4" w14:textId="77777777" w:rsidR="00B301AA" w:rsidRDefault="00B301AA" w:rsidP="00B301AA"/>
    <w:p w14:paraId="7F26B434" w14:textId="0AAF5B26" w:rsidR="00C744B9" w:rsidRPr="00406258" w:rsidRDefault="00C744B9" w:rsidP="00C744B9">
      <w:pPr>
        <w:pStyle w:val="Heading2"/>
        <w:rPr>
          <w:u w:val="single"/>
        </w:rPr>
      </w:pPr>
      <w:bookmarkStart w:id="1" w:name="_Toc512520035"/>
      <w:r w:rsidRPr="00406258">
        <w:rPr>
          <w:u w:val="single"/>
        </w:rPr>
        <w:t>Update Templates</w:t>
      </w:r>
      <w:bookmarkEnd w:id="1"/>
    </w:p>
    <w:p w14:paraId="04486AD8" w14:textId="77777777" w:rsidR="00C744B9" w:rsidRPr="00C744B9" w:rsidRDefault="00C744B9" w:rsidP="00C744B9">
      <w:pPr>
        <w:pStyle w:val="ListParagraph"/>
        <w:rPr>
          <w:rFonts w:ascii="Verdana" w:hAnsi="Verdana"/>
          <w:color w:val="000000" w:themeColor="text1"/>
        </w:rPr>
      </w:pPr>
    </w:p>
    <w:p w14:paraId="5BB84912" w14:textId="55BDAD43" w:rsidR="1DA7069D" w:rsidRPr="00212311" w:rsidRDefault="0021231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lone repository from Bitbucket </w:t>
      </w:r>
      <w:r w:rsidR="00E63A21">
        <w:rPr>
          <w:rFonts w:ascii="Verdana" w:eastAsia="Verdana" w:hAnsi="Verdana" w:cs="Verdana"/>
          <w:color w:val="000000" w:themeColor="text1"/>
        </w:rPr>
        <w:t>by running the following command in PowerShell window.</w:t>
      </w:r>
    </w:p>
    <w:p w14:paraId="7662FC62" w14:textId="4666D02A" w:rsidR="00212311" w:rsidRDefault="00212311" w:rsidP="00212311">
      <w:pPr>
        <w:ind w:left="360"/>
        <w:rPr>
          <w:rFonts w:ascii="Verdana" w:hAnsi="Verdana"/>
          <w:color w:val="70AD47" w:themeColor="accent6"/>
        </w:rPr>
      </w:pPr>
      <w:r w:rsidRPr="00B301AA">
        <w:rPr>
          <w:rFonts w:ascii="Verdana" w:hAnsi="Verdana"/>
          <w:color w:val="70AD47" w:themeColor="accent6"/>
        </w:rPr>
        <w:t xml:space="preserve">git clone </w:t>
      </w:r>
      <w:hyperlink r:id="rId6" w:history="1">
        <w:r w:rsidRPr="00B301AA">
          <w:rPr>
            <w:rStyle w:val="Hyperlink"/>
            <w:rFonts w:ascii="Verdana" w:hAnsi="Verdana"/>
            <w:color w:val="70AD47" w:themeColor="accent6"/>
          </w:rPr>
          <w:t>https://git.kcura.com/projects/CD/repos/applinyzer/browse</w:t>
        </w:r>
      </w:hyperlink>
    </w:p>
    <w:p w14:paraId="2EDF5DB9" w14:textId="77777777" w:rsidR="00036C72" w:rsidRPr="00B301AA" w:rsidRDefault="00036C72" w:rsidP="00212311">
      <w:pPr>
        <w:ind w:left="360"/>
        <w:rPr>
          <w:rFonts w:ascii="Verdana" w:hAnsi="Verdana"/>
          <w:color w:val="000000" w:themeColor="text1"/>
        </w:rPr>
      </w:pPr>
    </w:p>
    <w:p w14:paraId="36130BB9" w14:textId="48D37D80" w:rsidR="00E63A21" w:rsidRDefault="00E63A2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The repository contains the following folders.</w:t>
      </w:r>
    </w:p>
    <w:p w14:paraId="0AE73AC6" w14:textId="7CF32C2C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color w:val="000000" w:themeColor="text1"/>
        </w:rPr>
        <w:drawing>
          <wp:inline distT="0" distB="0" distL="0" distR="0" wp14:anchorId="17F288E0" wp14:editId="7807D064">
            <wp:extent cx="5943600" cy="3126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D8E43" w14:textId="25D3F709" w:rsidR="00B301AA" w:rsidRPr="00B301AA" w:rsidRDefault="00036C72" w:rsidP="00E63A21">
      <w:pPr>
        <w:pStyle w:val="ListParagraph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8BBE129" w14:textId="4A5CF2A0" w:rsidR="00E63A21" w:rsidRDefault="00E63A2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63A21">
        <w:rPr>
          <w:rFonts w:ascii="Verdana" w:hAnsi="Verdana"/>
          <w:color w:val="000000" w:themeColor="text1"/>
        </w:rPr>
        <w:t>Source\Code\Relativity Project Templates</w:t>
      </w:r>
      <w:r>
        <w:rPr>
          <w:rFonts w:ascii="Verdana" w:hAnsi="Verdana"/>
          <w:color w:val="000000" w:themeColor="text1"/>
        </w:rPr>
        <w:t xml:space="preserve"> folder. It contains the following folders.</w:t>
      </w:r>
    </w:p>
    <w:p w14:paraId="6ABACE42" w14:textId="552A0402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color w:val="000000" w:themeColor="text1"/>
        </w:rPr>
        <w:drawing>
          <wp:inline distT="0" distB="0" distL="0" distR="0" wp14:anchorId="47E8B3F7" wp14:editId="6508082A">
            <wp:extent cx="5943600" cy="19951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2A029" w14:textId="77777777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</w:p>
    <w:p w14:paraId="180019F6" w14:textId="16F31307" w:rsidR="00E63A21" w:rsidRDefault="00F8782A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The instructions going forward will be for the Relativity Agent Template and the same instructions can be applied for other template types.</w:t>
      </w:r>
    </w:p>
    <w:p w14:paraId="39BD4E5D" w14:textId="4BD1883E" w:rsidR="00D03AC8" w:rsidRDefault="00A0634C" w:rsidP="00244D74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A0634C">
        <w:rPr>
          <w:rFonts w:ascii="Verdana" w:hAnsi="Verdana"/>
          <w:b/>
          <w:color w:val="000000" w:themeColor="text1"/>
        </w:rPr>
        <w:t>Relativity Agent.sln</w:t>
      </w:r>
      <w:r>
        <w:rPr>
          <w:rFonts w:ascii="Verdana" w:hAnsi="Verdana"/>
          <w:color w:val="000000" w:themeColor="text1"/>
        </w:rPr>
        <w:t xml:space="preserve"> file from the </w:t>
      </w:r>
      <w:r w:rsidRPr="00D03AC8">
        <w:rPr>
          <w:rFonts w:ascii="Verdana" w:hAnsi="Verdana"/>
          <w:b/>
          <w:color w:val="000000" w:themeColor="text1"/>
        </w:rPr>
        <w:t>Source\Code\Relativity Project Templates\Agents Project Templates\Relativity Agent</w:t>
      </w:r>
      <w:r>
        <w:rPr>
          <w:rFonts w:ascii="Verdana" w:hAnsi="Verdana"/>
          <w:color w:val="000000" w:themeColor="text1"/>
        </w:rPr>
        <w:t xml:space="preserve"> folder</w:t>
      </w:r>
      <w:r w:rsidR="00B2256E">
        <w:rPr>
          <w:rFonts w:ascii="Verdana" w:hAnsi="Verdana"/>
          <w:color w:val="000000" w:themeColor="text1"/>
        </w:rPr>
        <w:t xml:space="preserve"> in </w:t>
      </w:r>
      <w:r w:rsidR="00B2256E" w:rsidRPr="00B2256E">
        <w:rPr>
          <w:rFonts w:ascii="Verdana" w:hAnsi="Verdana"/>
          <w:b/>
          <w:color w:val="000000" w:themeColor="text1"/>
        </w:rPr>
        <w:t>Visual Studi0 2017</w:t>
      </w:r>
      <w:r>
        <w:rPr>
          <w:rFonts w:ascii="Verdana" w:hAnsi="Verdana"/>
          <w:color w:val="000000" w:themeColor="text1"/>
        </w:rPr>
        <w:t>.</w:t>
      </w:r>
    </w:p>
    <w:p w14:paraId="65026336" w14:textId="0AA34A19" w:rsid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  <w:r w:rsidRPr="00244D74">
        <w:rPr>
          <w:rFonts w:ascii="Verdana" w:hAnsi="Verdana"/>
          <w:color w:val="000000" w:themeColor="text1"/>
        </w:rPr>
        <w:drawing>
          <wp:inline distT="0" distB="0" distL="0" distR="0" wp14:anchorId="355E693D" wp14:editId="0D25294B">
            <wp:extent cx="5943600" cy="21869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DDBDD" w14:textId="77777777" w:rsidR="00244D74" w:rsidRP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</w:p>
    <w:p w14:paraId="0F29F57D" w14:textId="6EFBDE83" w:rsidR="00244D74" w:rsidRDefault="00355EA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Visual Studio solution, </w:t>
      </w:r>
      <w:r w:rsidR="00E0120F">
        <w:rPr>
          <w:rFonts w:ascii="Verdana" w:hAnsi="Verdana"/>
          <w:color w:val="000000" w:themeColor="text1"/>
        </w:rPr>
        <w:t>make the following changes</w:t>
      </w:r>
      <w:r>
        <w:rPr>
          <w:rFonts w:ascii="Verdana" w:hAnsi="Verdana"/>
          <w:color w:val="000000" w:themeColor="text1"/>
        </w:rPr>
        <w:t>:</w:t>
      </w:r>
    </w:p>
    <w:p w14:paraId="53AAD6B4" w14:textId="06253091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best practices</w:t>
      </w:r>
      <w:r w:rsidR="005A73DE">
        <w:rPr>
          <w:rFonts w:ascii="Verdana" w:hAnsi="Verdana"/>
          <w:color w:val="000000" w:themeColor="text1"/>
        </w:rPr>
        <w:t>(RSAPI, ObjectManager API</w:t>
      </w:r>
    </w:p>
    <w:p w14:paraId="4F79E4DE" w14:textId="3973FF89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NuGet</w:t>
      </w:r>
      <w:r w:rsidR="005F2CB1">
        <w:rPr>
          <w:rFonts w:ascii="Verdana" w:hAnsi="Verdana"/>
          <w:color w:val="000000" w:themeColor="text1"/>
        </w:rPr>
        <w:t>l</w:t>
      </w:r>
      <w:r>
        <w:rPr>
          <w:rFonts w:ascii="Verdana" w:hAnsi="Verdana"/>
          <w:color w:val="000000" w:themeColor="text1"/>
        </w:rPr>
        <w:t xml:space="preserve"> packages</w:t>
      </w:r>
    </w:p>
    <w:p w14:paraId="4C0AB58A" w14:textId="1942154F" w:rsidR="00A75748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Add, Remove or Update </w:t>
      </w:r>
      <w:r>
        <w:rPr>
          <w:rFonts w:ascii="Verdana" w:hAnsi="Verdana"/>
          <w:color w:val="000000" w:themeColor="text1"/>
        </w:rPr>
        <w:t>API helpers</w:t>
      </w:r>
    </w:p>
    <w:p w14:paraId="57BB8550" w14:textId="5EF6513C" w:rsidR="00244D74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Add, Remove or Update </w:t>
      </w:r>
      <w:r>
        <w:rPr>
          <w:rFonts w:ascii="Verdana" w:hAnsi="Verdana"/>
          <w:color w:val="000000" w:themeColor="text1"/>
        </w:rPr>
        <w:t>Logging helper</w:t>
      </w:r>
    </w:p>
    <w:p w14:paraId="5BC4D04A" w14:textId="7793BA45" w:rsidR="005A73DE" w:rsidRDefault="005A73DE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 proper comments</w:t>
      </w:r>
    </w:p>
    <w:p w14:paraId="7D0693F3" w14:textId="7E245F39" w:rsidR="007B5AB2" w:rsidRDefault="007B5AB2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pell check all the files</w:t>
      </w:r>
    </w:p>
    <w:p w14:paraId="4E109A99" w14:textId="6E07C914" w:rsidR="00600E9A" w:rsidRDefault="00600E9A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rmat tabs and spaces</w:t>
      </w:r>
    </w:p>
    <w:p w14:paraId="78DEDDA2" w14:textId="54FD272D" w:rsidR="00846B52" w:rsidRDefault="00846B52" w:rsidP="00846B52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Make sure your Visual Studio tab settings are as per the below screenshot</w:t>
      </w:r>
    </w:p>
    <w:p w14:paraId="18E99B72" w14:textId="33960B2A" w:rsidR="00846B52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  <w:r w:rsidRPr="00846B52">
        <w:rPr>
          <w:rFonts w:ascii="Verdana" w:hAnsi="Verdana"/>
          <w:color w:val="000000" w:themeColor="text1"/>
        </w:rPr>
        <w:drawing>
          <wp:inline distT="0" distB="0" distL="0" distR="0" wp14:anchorId="1E371D5B" wp14:editId="6229EA18">
            <wp:extent cx="4794250" cy="2818158"/>
            <wp:effectExtent l="0" t="0" r="635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8076" cy="28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F650" w14:textId="77777777" w:rsidR="00846B52" w:rsidRPr="00A75748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</w:p>
    <w:p w14:paraId="321F0E47" w14:textId="2475B341" w:rsidR="005F2CB1" w:rsidRPr="005F2CB1" w:rsidRDefault="005F2CB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Make sure the Visual Studio solution builds successfully.</w:t>
      </w:r>
    </w:p>
    <w:p w14:paraId="55DD860F" w14:textId="0D9830A9" w:rsidR="00F120A3" w:rsidRDefault="00F120A3" w:rsidP="00D203B4">
      <w:pPr>
        <w:pStyle w:val="Heading2"/>
      </w:pPr>
      <w:bookmarkStart w:id="2" w:name="_Toc512520036"/>
      <w:r>
        <w:t>Export Templates</w:t>
      </w:r>
      <w:bookmarkEnd w:id="2"/>
    </w:p>
    <w:p w14:paraId="026341E6" w14:textId="77777777" w:rsidR="00E82F69" w:rsidRPr="00E82F69" w:rsidRDefault="00E82F69" w:rsidP="00E82F69"/>
    <w:p w14:paraId="326531AF" w14:textId="6F2FE19C" w:rsidR="00D203B4" w:rsidRPr="00F120A3" w:rsidRDefault="00D203B4" w:rsidP="00D203B4">
      <w:pPr>
        <w:pStyle w:val="Heading3"/>
        <w:rPr>
          <w:rFonts w:eastAsiaTheme="minorHAnsi"/>
        </w:rPr>
      </w:pPr>
      <w:r>
        <w:t>Project Level Template Export</w:t>
      </w:r>
    </w:p>
    <w:p w14:paraId="5FB07E0B" w14:textId="6CDC9848" w:rsidR="00F120A3" w:rsidRDefault="00B2256E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0648F5C" w14:textId="6ABCA933" w:rsidR="00B2256E" w:rsidRDefault="00B2256E" w:rsidP="00B2256E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color w:val="000000" w:themeColor="text1"/>
        </w:rPr>
        <w:drawing>
          <wp:inline distT="0" distB="0" distL="0" distR="0" wp14:anchorId="62B402E9" wp14:editId="4FF87B66">
            <wp:extent cx="3949700" cy="32796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6282" w14:textId="77777777" w:rsidR="00B2256E" w:rsidRPr="00F120A3" w:rsidRDefault="00B2256E" w:rsidP="00B2256E">
      <w:pPr>
        <w:pStyle w:val="ListParagraph"/>
        <w:rPr>
          <w:rFonts w:ascii="Verdana" w:hAnsi="Verdana"/>
          <w:color w:val="000000" w:themeColor="text1"/>
        </w:rPr>
      </w:pPr>
    </w:p>
    <w:p w14:paraId="58922F9D" w14:textId="436EA101" w:rsidR="0003692B" w:rsidRPr="0003692B" w:rsidRDefault="0003692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Pr="0003692B">
        <w:rPr>
          <w:rFonts w:ascii="Verdana" w:hAnsi="Verdana"/>
          <w:b/>
          <w:color w:val="000000" w:themeColor="text1"/>
        </w:rPr>
        <w:t>Project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06237244" w14:textId="2D65A3D9" w:rsid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  <w:r w:rsidRPr="0003692B">
        <w:rPr>
          <w:rFonts w:ascii="Verdana" w:hAnsi="Verdana"/>
          <w:color w:val="000000" w:themeColor="text1"/>
        </w:rPr>
        <w:drawing>
          <wp:inline distT="0" distB="0" distL="0" distR="0" wp14:anchorId="2F4B9107" wp14:editId="72FB34A0">
            <wp:extent cx="3949700" cy="30129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0311" cy="302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CDD4E" w14:textId="77777777" w:rsidR="0003692B" w:rsidRP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</w:p>
    <w:p w14:paraId="2A1EC00C" w14:textId="179F6E03" w:rsidR="0003692B" w:rsidRDefault="00C87EE8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 xml:space="preserve"> Provide a template name, short spell checked description, Icon image</w:t>
      </w:r>
      <w:r w:rsidR="0079313E">
        <w:rPr>
          <w:rFonts w:ascii="Verdana" w:hAnsi="Verdana"/>
          <w:color w:val="000000" w:themeColor="text1"/>
        </w:rPr>
        <w:t xml:space="preserve">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56BFC625" w14:textId="6BBE68B0" w:rsidR="0079313E" w:rsidRDefault="0079313E" w:rsidP="0079313E">
      <w:pPr>
        <w:pStyle w:val="ListParagraph"/>
        <w:rPr>
          <w:rFonts w:ascii="Verdana" w:hAnsi="Verdana"/>
          <w:color w:val="000000" w:themeColor="text1"/>
        </w:rPr>
      </w:pPr>
      <w:r w:rsidRPr="0079313E">
        <w:rPr>
          <w:rFonts w:ascii="Verdana" w:hAnsi="Verdana"/>
          <w:color w:val="000000" w:themeColor="text1"/>
        </w:rPr>
        <w:drawing>
          <wp:inline distT="0" distB="0" distL="0" distR="0" wp14:anchorId="02C31197" wp14:editId="1EF1E13E">
            <wp:extent cx="4483100" cy="3419801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96731" cy="343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08EAA" w14:textId="77777777" w:rsidR="0079313E" w:rsidRPr="0003692B" w:rsidRDefault="0079313E" w:rsidP="0079313E">
      <w:pPr>
        <w:pStyle w:val="ListParagraph"/>
        <w:rPr>
          <w:rFonts w:ascii="Verdana" w:hAnsi="Verdana"/>
          <w:color w:val="000000" w:themeColor="text1"/>
        </w:rPr>
      </w:pPr>
    </w:p>
    <w:p w14:paraId="405AD8F9" w14:textId="70358D03" w:rsidR="0079313E" w:rsidRPr="0079313E" w:rsidRDefault="004766F6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B0C3178" w14:textId="71660EE1" w:rsidR="00A41558" w:rsidRDefault="00A41558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>Relativity Agent.cs</w:t>
      </w:r>
      <w:r>
        <w:rPr>
          <w:rFonts w:ascii="Verdana" w:hAnsi="Verdana"/>
          <w:color w:val="000000" w:themeColor="text1"/>
        </w:rPr>
        <w:t xml:space="preserve"> file.</w:t>
      </w:r>
    </w:p>
    <w:p w14:paraId="654A6087" w14:textId="3B7F4F8E" w:rsidR="00A41558" w:rsidRDefault="00F7206F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all </w:t>
      </w:r>
      <w:r w:rsidR="00EC4C13" w:rsidRPr="00EC4C13">
        <w:rPr>
          <w:rFonts w:ascii="Verdana" w:hAnsi="Verdana"/>
          <w:b/>
          <w:color w:val="000000" w:themeColor="text1"/>
        </w:rPr>
        <w:t>$</w:t>
      </w:r>
      <w:r>
        <w:rPr>
          <w:rFonts w:ascii="Verdana" w:hAnsi="Verdana"/>
          <w:color w:val="000000" w:themeColor="text1"/>
        </w:rPr>
        <w:t xml:space="preserve"> variables and make sure they are correct. </w:t>
      </w:r>
      <w:r w:rsidR="005D454B">
        <w:rPr>
          <w:rFonts w:ascii="Verdana" w:hAnsi="Verdana"/>
          <w:color w:val="000000" w:themeColor="text1"/>
        </w:rPr>
        <w:t>Please find below some examples.</w:t>
      </w:r>
    </w:p>
    <w:p w14:paraId="20610CDD" w14:textId="166C52C5" w:rsidR="00A41558" w:rsidRDefault="00F7206F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Guid</w:t>
      </w:r>
    </w:p>
    <w:p w14:paraId="62068144" w14:textId="4428E87A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47C6B30" w14:textId="05A934BC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E19FE53D-1611-4972-ADFD-F237AE20BEC9")]</w:t>
      </w:r>
    </w:p>
    <w:p w14:paraId="4758B11E" w14:textId="77777777" w:rsidR="00A41558" w:rsidRDefault="00A41558" w:rsidP="00A41558">
      <w:pPr>
        <w:rPr>
          <w:rFonts w:ascii="Verdana" w:hAnsi="Verdana"/>
          <w:color w:val="000000" w:themeColor="text1"/>
        </w:rPr>
      </w:pPr>
    </w:p>
    <w:p w14:paraId="308F94CE" w14:textId="7B613CCC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</w:t>
      </w:r>
      <w:r w:rsidR="00F7206F">
        <w:rPr>
          <w:rFonts w:ascii="Verdana" w:hAnsi="Verdana"/>
          <w:color w:val="000000" w:themeColor="text1"/>
        </w:rPr>
        <w:t>e</w:t>
      </w:r>
      <w:r>
        <w:rPr>
          <w:rFonts w:ascii="Verdana" w:hAnsi="Verdana"/>
          <w:color w:val="000000" w:themeColor="text1"/>
        </w:rPr>
        <w:t>ment:</w:t>
      </w:r>
    </w:p>
    <w:p w14:paraId="0F4C7290" w14:textId="056B879D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$guid1$")]</w:t>
      </w:r>
    </w:p>
    <w:p w14:paraId="71ABFE39" w14:textId="64FE0709" w:rsidR="00A41558" w:rsidRDefault="00761707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Class name</w:t>
      </w:r>
    </w:p>
    <w:p w14:paraId="54B01420" w14:textId="25E09CFE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1446E0BB" w14:textId="5D8BA494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RelativityAgent : AgentBase</w:t>
      </w:r>
    </w:p>
    <w:p w14:paraId="5135AD83" w14:textId="77777777" w:rsidR="00F7206F" w:rsidRDefault="00F7206F" w:rsidP="00F7206F">
      <w:pPr>
        <w:rPr>
          <w:rFonts w:ascii="Verdana" w:hAnsi="Verdana"/>
          <w:color w:val="000000" w:themeColor="text1"/>
        </w:rPr>
      </w:pPr>
    </w:p>
    <w:p w14:paraId="7E2834E8" w14:textId="175BD344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6782935A" w14:textId="6C638F5F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 xml:space="preserve">public class </w:t>
      </w:r>
      <w:r w:rsidRPr="000E6037">
        <w:rPr>
          <w:rFonts w:ascii="Verdana" w:hAnsi="Verdana"/>
          <w:color w:val="70AD47" w:themeColor="accent6"/>
        </w:rPr>
        <w:t>$safeitemname$</w:t>
      </w:r>
      <w:r w:rsidRPr="000E6037">
        <w:rPr>
          <w:rFonts w:ascii="Verdana" w:hAnsi="Verdana"/>
          <w:color w:val="70AD47" w:themeColor="accent6"/>
        </w:rPr>
        <w:t xml:space="preserve"> : AgentBase</w:t>
      </w:r>
    </w:p>
    <w:p w14:paraId="198BE48B" w14:textId="77777777" w:rsidR="002E0E7E" w:rsidRDefault="002E0E7E" w:rsidP="001647B3">
      <w:pPr>
        <w:rPr>
          <w:rFonts w:ascii="Verdana" w:hAnsi="Verdana"/>
          <w:color w:val="000000" w:themeColor="text1"/>
        </w:rPr>
      </w:pPr>
    </w:p>
    <w:p w14:paraId="6160D591" w14:textId="270C8E82" w:rsidR="001647B3" w:rsidRDefault="001647B3" w:rsidP="001647B3">
      <w:pPr>
        <w:rPr>
          <w:rFonts w:ascii="Verdana" w:hAnsi="Verdana"/>
          <w:color w:val="000000" w:themeColor="text1"/>
        </w:rPr>
      </w:pPr>
      <w:r w:rsidRPr="001647B3">
        <w:rPr>
          <w:rFonts w:ascii="Verdana" w:hAnsi="Verdana"/>
          <w:color w:val="000000" w:themeColor="text1"/>
        </w:rPr>
        <w:drawing>
          <wp:inline distT="0" distB="0" distL="0" distR="0" wp14:anchorId="27C3CDD8" wp14:editId="16EF0282">
            <wp:extent cx="4495800" cy="25620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24989" cy="257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FE2CB" w14:textId="77777777" w:rsidR="001647B3" w:rsidRPr="001647B3" w:rsidRDefault="001647B3" w:rsidP="001647B3">
      <w:pPr>
        <w:rPr>
          <w:rFonts w:ascii="Verdana" w:hAnsi="Verdana"/>
          <w:color w:val="000000" w:themeColor="text1"/>
        </w:rPr>
      </w:pPr>
    </w:p>
    <w:p w14:paraId="635A6FAF" w14:textId="5572976D" w:rsidR="000E6037" w:rsidRDefault="000E6037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</w:t>
      </w:r>
      <w:r w:rsidR="00182743">
        <w:rPr>
          <w:rFonts w:ascii="Verdana" w:hAnsi="Verdana"/>
          <w:color w:val="000000" w:themeColor="text1"/>
        </w:rPr>
        <w:t xml:space="preserve">the </w:t>
      </w:r>
      <w:r w:rsidR="00182743" w:rsidRPr="00182743">
        <w:rPr>
          <w:rFonts w:ascii="Verdana" w:hAnsi="Verdana"/>
          <w:b/>
          <w:color w:val="000000" w:themeColor="text1"/>
        </w:rPr>
        <w:t>MyTemplate.vstemplate</w:t>
      </w:r>
      <w:r w:rsidR="00182743">
        <w:rPr>
          <w:rFonts w:ascii="Verdana" w:hAnsi="Verdana"/>
          <w:color w:val="000000" w:themeColor="text1"/>
        </w:rPr>
        <w:t xml:space="preserve"> file.</w:t>
      </w:r>
    </w:p>
    <w:p w14:paraId="5F05F98F" w14:textId="4D9C5B0F" w:rsidR="005F66C8" w:rsidRDefault="00C517A9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 the following code to the vstemplate file after the &lt;TemplateContent&gt; tag.</w:t>
      </w:r>
    </w:p>
    <w:p w14:paraId="11A5ADE0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>&lt;WizardExtension&gt;</w:t>
      </w:r>
    </w:p>
    <w:p w14:paraId="1C0C1E27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&lt;Assembly&gt;NuGet.VisualStudio.Interop, Version=1.0.0.0, Culture=neutral, PublicKeyToken=b03f5f7f11d50a3a&lt;/Assembly&gt;</w:t>
      </w:r>
    </w:p>
    <w:p w14:paraId="17ED855A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&lt;FullClassName&gt;NuGet.VisualStudio.TemplateWizard&lt;/FullClassName&gt;</w:t>
      </w:r>
    </w:p>
    <w:p w14:paraId="44B778A6" w14:textId="0E21969B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&lt;/WizardExtension&gt;</w:t>
      </w:r>
    </w:p>
    <w:p w14:paraId="399B61AB" w14:textId="77777777" w:rsidR="00C517A9" w:rsidRDefault="00C517A9" w:rsidP="00C517A9">
      <w:pPr>
        <w:rPr>
          <w:rFonts w:ascii="Verdana" w:hAnsi="Verdana"/>
          <w:color w:val="000000" w:themeColor="text1"/>
        </w:rPr>
      </w:pPr>
    </w:p>
    <w:p w14:paraId="5A4129E4" w14:textId="0663045B" w:rsidR="00E03CA9" w:rsidRDefault="00007C1F" w:rsidP="00C517A9">
      <w:pPr>
        <w:rPr>
          <w:rFonts w:ascii="Verdana" w:hAnsi="Verdana"/>
          <w:color w:val="000000" w:themeColor="text1"/>
        </w:rPr>
      </w:pPr>
      <w:r w:rsidRPr="00007C1F">
        <w:rPr>
          <w:rFonts w:ascii="Verdana" w:hAnsi="Verdana"/>
          <w:color w:val="000000" w:themeColor="text1"/>
        </w:rPr>
        <w:drawing>
          <wp:inline distT="0" distB="0" distL="0" distR="0" wp14:anchorId="1FAACE82" wp14:editId="482BFCE5">
            <wp:extent cx="5157216" cy="2256833"/>
            <wp:effectExtent l="0" t="0" r="571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2094" cy="226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1B215" w14:textId="77777777" w:rsidR="00007C1F" w:rsidRPr="00C517A9" w:rsidRDefault="00007C1F" w:rsidP="00C517A9">
      <w:pPr>
        <w:rPr>
          <w:rFonts w:ascii="Verdana" w:hAnsi="Verdana"/>
          <w:color w:val="000000" w:themeColor="text1"/>
        </w:rPr>
      </w:pPr>
    </w:p>
    <w:p w14:paraId="7DBF0795" w14:textId="6D4927F1" w:rsidR="00EE2177" w:rsidRDefault="00F406E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 xml:space="preserve"> Add the </w:t>
      </w:r>
      <w:r>
        <w:rPr>
          <w:rFonts w:ascii="Verdana" w:hAnsi="Verdana"/>
          <w:color w:val="000000" w:themeColor="text1"/>
        </w:rPr>
        <w:t>following code to the vstemplate file after the &lt;</w:t>
      </w:r>
      <w:r w:rsidR="009D5DA2">
        <w:rPr>
          <w:rFonts w:ascii="Verdana" w:hAnsi="Verdana"/>
          <w:color w:val="000000" w:themeColor="text1"/>
        </w:rPr>
        <w:t>WizardExtension</w:t>
      </w:r>
      <w:r>
        <w:rPr>
          <w:rFonts w:ascii="Verdana" w:hAnsi="Verdana"/>
          <w:color w:val="000000" w:themeColor="text1"/>
        </w:rPr>
        <w:t>&gt; tag.</w:t>
      </w:r>
    </w:p>
    <w:p w14:paraId="1DBDB11A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>&lt;WizardData&gt;</w:t>
      </w:r>
    </w:p>
    <w:p w14:paraId="113FE3AD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 xml:space="preserve">    &lt;packages repository="extension" repositoryId="Relativity.Templates.10a39f04-8755-4444-9928-c25527b9209b"&gt;</w:t>
      </w:r>
    </w:p>
    <w:p w14:paraId="5B0E2449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</w:p>
    <w:p w14:paraId="4892E673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ab/>
        <w:t>&lt;/packages&gt;</w:t>
      </w:r>
    </w:p>
    <w:p w14:paraId="067A5A09" w14:textId="469FB320" w:rsidR="009C47F7" w:rsidRDefault="009C47F7" w:rsidP="009C47F7">
      <w:pPr>
        <w:rPr>
          <w:rFonts w:ascii="Verdana" w:hAnsi="Verdana"/>
          <w:color w:val="000000" w:themeColor="text1"/>
        </w:rPr>
      </w:pPr>
      <w:r w:rsidRPr="009C47F7">
        <w:rPr>
          <w:rFonts w:ascii="Verdana" w:hAnsi="Verdana"/>
          <w:color w:val="70AD47" w:themeColor="accent6"/>
        </w:rPr>
        <w:t xml:space="preserve">  &lt;/WizardData&gt;</w:t>
      </w:r>
    </w:p>
    <w:p w14:paraId="78C9494B" w14:textId="77777777" w:rsidR="009C47F7" w:rsidRDefault="009C47F7" w:rsidP="009C47F7">
      <w:pPr>
        <w:rPr>
          <w:rFonts w:ascii="Verdana" w:hAnsi="Verdana"/>
          <w:color w:val="000000" w:themeColor="text1"/>
        </w:rPr>
      </w:pPr>
    </w:p>
    <w:p w14:paraId="3A853E65" w14:textId="68A47962" w:rsidR="0064237D" w:rsidRDefault="0064237D" w:rsidP="009C47F7">
      <w:pPr>
        <w:rPr>
          <w:rFonts w:ascii="Verdana" w:hAnsi="Verdana"/>
          <w:color w:val="000000" w:themeColor="text1"/>
        </w:rPr>
      </w:pPr>
      <w:r w:rsidRPr="0064237D">
        <w:rPr>
          <w:rFonts w:ascii="Verdana" w:hAnsi="Verdana"/>
          <w:color w:val="000000" w:themeColor="text1"/>
        </w:rPr>
        <w:drawing>
          <wp:inline distT="0" distB="0" distL="0" distR="0" wp14:anchorId="08D1A40F" wp14:editId="5B5EE9BC">
            <wp:extent cx="5398618" cy="1812228"/>
            <wp:effectExtent l="0" t="0" r="0" b="0"/>
            <wp:docPr id="1268013376" name="Picture 1268013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13807" cy="181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49C8A" w14:textId="77777777" w:rsidR="0064237D" w:rsidRPr="009C47F7" w:rsidRDefault="0064237D" w:rsidP="009C47F7">
      <w:pPr>
        <w:rPr>
          <w:rFonts w:ascii="Verdana" w:hAnsi="Verdana"/>
          <w:color w:val="000000" w:themeColor="text1"/>
        </w:rPr>
      </w:pPr>
    </w:p>
    <w:p w14:paraId="6339BD91" w14:textId="79EE0716" w:rsidR="0064237D" w:rsidRDefault="002E72B2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all the NuGet packages </w:t>
      </w:r>
      <w:r w:rsidR="00DC3111">
        <w:rPr>
          <w:rFonts w:ascii="Verdana" w:hAnsi="Verdana"/>
          <w:color w:val="000000" w:themeColor="text1"/>
        </w:rPr>
        <w:t xml:space="preserve">used </w:t>
      </w:r>
      <w:r>
        <w:rPr>
          <w:rFonts w:ascii="Verdana" w:hAnsi="Verdana"/>
          <w:color w:val="000000" w:themeColor="text1"/>
        </w:rPr>
        <w:t xml:space="preserve">in the project </w:t>
      </w:r>
      <w:r w:rsidR="00DC3111">
        <w:rPr>
          <w:rFonts w:ascii="Verdana" w:hAnsi="Verdana"/>
          <w:color w:val="000000" w:themeColor="text1"/>
        </w:rPr>
        <w:t>to the &lt;packages&gt; child tag under &lt;WizardData&gt; tag as shown in below screenshot.</w:t>
      </w:r>
    </w:p>
    <w:p w14:paraId="288A0D38" w14:textId="77777777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</w:t>
      </w:r>
      <w:r w:rsidRPr="00DC3111">
        <w:rPr>
          <w:rFonts w:ascii="Verdana" w:hAnsi="Verdana"/>
          <w:color w:val="70AD47" w:themeColor="accent6"/>
        </w:rPr>
        <w:t>Agent" version="9.5.370.136" /&gt;</w:t>
      </w:r>
    </w:p>
    <w:p w14:paraId="43DA1AAC" w14:textId="5329F083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Api" version="9.5.370.136" /&gt;</w:t>
      </w:r>
    </w:p>
    <w:p w14:paraId="213E220F" w14:textId="0AFCC34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ObjectManager" version="9.5.370.136" /&gt;</w:t>
      </w:r>
    </w:p>
    <w:p w14:paraId="721B1BDA" w14:textId="1DDB838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Rsapi" version="9.5.370.136" /&gt;</w:t>
      </w:r>
    </w:p>
    <w:p w14:paraId="1818EE57" w14:textId="77777777" w:rsidR="00957171" w:rsidRDefault="00957171" w:rsidP="00DC3111">
      <w:pPr>
        <w:rPr>
          <w:rFonts w:ascii="Verdana" w:hAnsi="Verdana"/>
          <w:color w:val="000000" w:themeColor="text1"/>
        </w:rPr>
      </w:pPr>
    </w:p>
    <w:p w14:paraId="150868DE" w14:textId="246AFF63" w:rsidR="00DC3111" w:rsidRDefault="00DC3111" w:rsidP="00DC3111">
      <w:pPr>
        <w:rPr>
          <w:rFonts w:ascii="Verdana" w:hAnsi="Verdana"/>
          <w:color w:val="000000" w:themeColor="text1"/>
        </w:rPr>
      </w:pPr>
      <w:r w:rsidRPr="00DC3111">
        <w:rPr>
          <w:rFonts w:ascii="Verdana" w:hAnsi="Verdana"/>
          <w:color w:val="000000" w:themeColor="text1"/>
        </w:rPr>
        <w:drawing>
          <wp:inline distT="0" distB="0" distL="0" distR="0" wp14:anchorId="37D44193" wp14:editId="32BF7A42">
            <wp:extent cx="5943600" cy="1402715"/>
            <wp:effectExtent l="0" t="0" r="0" b="6985"/>
            <wp:docPr id="1268013377" name="Picture 1268013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0F83" w14:textId="77777777" w:rsidR="00DC3111" w:rsidRDefault="00DC3111" w:rsidP="00DC3111">
      <w:pPr>
        <w:rPr>
          <w:rFonts w:ascii="Verdana" w:hAnsi="Verdana"/>
          <w:color w:val="000000" w:themeColor="text1"/>
        </w:rPr>
      </w:pPr>
    </w:p>
    <w:p w14:paraId="617C65E8" w14:textId="77777777" w:rsidR="000A7B32" w:rsidRPr="001B1E28" w:rsidRDefault="000A7B32" w:rsidP="000A7B32">
      <w:pPr>
        <w:rPr>
          <w:rFonts w:ascii="Verdana" w:hAnsi="Verdana"/>
          <w:color w:val="000000" w:themeColor="text1"/>
          <w:u w:val="single"/>
        </w:rPr>
      </w:pPr>
      <w:r w:rsidRPr="001B1E28">
        <w:rPr>
          <w:rFonts w:ascii="Verdana" w:hAnsi="Verdana"/>
          <w:color w:val="000000" w:themeColor="text1"/>
          <w:u w:val="single"/>
        </w:rPr>
        <w:lastRenderedPageBreak/>
        <w:t>packages.config file:</w:t>
      </w:r>
    </w:p>
    <w:p w14:paraId="7C5E648C" w14:textId="77777777" w:rsidR="000A7B32" w:rsidRDefault="000A7B32" w:rsidP="000A7B32">
      <w:pPr>
        <w:rPr>
          <w:rFonts w:ascii="Verdana" w:hAnsi="Verdana"/>
          <w:color w:val="000000" w:themeColor="text1"/>
        </w:rPr>
      </w:pPr>
      <w:r w:rsidRPr="00957171">
        <w:rPr>
          <w:rFonts w:ascii="Verdana" w:hAnsi="Verdana"/>
          <w:color w:val="000000" w:themeColor="text1"/>
        </w:rPr>
        <w:drawing>
          <wp:inline distT="0" distB="0" distL="0" distR="0" wp14:anchorId="4C4444F2" wp14:editId="7215DBF1">
            <wp:extent cx="5943600" cy="908685"/>
            <wp:effectExtent l="0" t="0" r="0" b="5715"/>
            <wp:docPr id="1268013379" name="Picture 1268013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37A02" w14:textId="77777777" w:rsidR="000A7B32" w:rsidRPr="00DC3111" w:rsidRDefault="000A7B32" w:rsidP="00DC3111">
      <w:pPr>
        <w:rPr>
          <w:rFonts w:ascii="Verdana" w:hAnsi="Verdana"/>
          <w:color w:val="000000" w:themeColor="text1"/>
        </w:rPr>
      </w:pPr>
    </w:p>
    <w:p w14:paraId="473F526A" w14:textId="62194CED" w:rsidR="0014495A" w:rsidRDefault="0014495A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</w:t>
      </w:r>
      <w:r w:rsidR="009C735D">
        <w:rPr>
          <w:rFonts w:ascii="Verdana" w:hAnsi="Verdana"/>
          <w:color w:val="000000" w:themeColor="text1"/>
        </w:rPr>
        <w:t>package</w:t>
      </w:r>
      <w:r>
        <w:rPr>
          <w:rFonts w:ascii="Verdana" w:hAnsi="Verdana"/>
          <w:color w:val="000000" w:themeColor="text1"/>
        </w:rPr>
        <w:t xml:space="preserve"> references from the </w:t>
      </w:r>
      <w:r w:rsidRPr="0014495A">
        <w:rPr>
          <w:rFonts w:ascii="Verdana" w:hAnsi="Verdana"/>
          <w:b/>
          <w:color w:val="000000" w:themeColor="text1"/>
        </w:rPr>
        <w:t>packages.config</w:t>
      </w:r>
      <w:r>
        <w:rPr>
          <w:rFonts w:ascii="Verdana" w:hAnsi="Verdana"/>
          <w:color w:val="000000" w:themeColor="text1"/>
        </w:rPr>
        <w:t xml:space="preserve"> file.</w:t>
      </w:r>
    </w:p>
    <w:p w14:paraId="046A4341" w14:textId="62DC8140" w:rsidR="0014495A" w:rsidRDefault="0014495A" w:rsidP="0014495A">
      <w:pPr>
        <w:rPr>
          <w:rFonts w:ascii="Verdana" w:hAnsi="Verdana"/>
          <w:color w:val="000000" w:themeColor="text1"/>
        </w:rPr>
      </w:pPr>
      <w:r w:rsidRPr="0014495A">
        <w:rPr>
          <w:rFonts w:ascii="Verdana" w:hAnsi="Verdana"/>
          <w:color w:val="000000" w:themeColor="text1"/>
        </w:rPr>
        <w:drawing>
          <wp:inline distT="0" distB="0" distL="0" distR="0" wp14:anchorId="40577115" wp14:editId="6F4BF486">
            <wp:extent cx="2684678" cy="421126"/>
            <wp:effectExtent l="0" t="0" r="1905" b="0"/>
            <wp:docPr id="1268013380" name="Picture 1268013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07611" cy="44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0A660" w14:textId="77777777" w:rsidR="0014495A" w:rsidRPr="0014495A" w:rsidRDefault="0014495A" w:rsidP="0014495A">
      <w:pPr>
        <w:rPr>
          <w:rFonts w:ascii="Verdana" w:hAnsi="Verdana"/>
          <w:color w:val="000000" w:themeColor="text1"/>
        </w:rPr>
      </w:pPr>
    </w:p>
    <w:p w14:paraId="164E6111" w14:textId="7FA90758" w:rsidR="0014495A" w:rsidRDefault="009C735D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package references from the </w:t>
      </w:r>
      <w:r w:rsidRPr="009C735D">
        <w:rPr>
          <w:rFonts w:ascii="Verdana" w:hAnsi="Verdana"/>
          <w:b/>
          <w:color w:val="000000" w:themeColor="text1"/>
        </w:rPr>
        <w:t>csproj</w:t>
      </w:r>
      <w:r>
        <w:rPr>
          <w:rFonts w:ascii="Verdana" w:hAnsi="Verdana"/>
          <w:color w:val="000000" w:themeColor="text1"/>
        </w:rPr>
        <w:t xml:space="preserve"> file.</w:t>
      </w:r>
    </w:p>
    <w:p w14:paraId="128BC6B7" w14:textId="01F32894" w:rsidR="009C735D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Before:</w:t>
      </w:r>
    </w:p>
    <w:p w14:paraId="697D2B4D" w14:textId="28FF336A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color w:val="000000" w:themeColor="text1"/>
        </w:rPr>
        <w:drawing>
          <wp:inline distT="0" distB="0" distL="0" distR="0" wp14:anchorId="61643C60" wp14:editId="0179DC0C">
            <wp:extent cx="5943600" cy="3272155"/>
            <wp:effectExtent l="0" t="0" r="0" b="4445"/>
            <wp:docPr id="1268013381" name="Picture 1268013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5C1A" w14:textId="77777777" w:rsidR="001515F4" w:rsidRDefault="001515F4" w:rsidP="009C735D">
      <w:pPr>
        <w:rPr>
          <w:rFonts w:ascii="Verdana" w:hAnsi="Verdana"/>
          <w:color w:val="000000" w:themeColor="text1"/>
        </w:rPr>
      </w:pPr>
    </w:p>
    <w:p w14:paraId="5DDF1044" w14:textId="318DF10E" w:rsidR="001515F4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After:</w:t>
      </w:r>
    </w:p>
    <w:p w14:paraId="517FDEAA" w14:textId="56C080B2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color w:val="000000" w:themeColor="text1"/>
        </w:rPr>
        <w:lastRenderedPageBreak/>
        <w:drawing>
          <wp:inline distT="0" distB="0" distL="0" distR="0" wp14:anchorId="3215FE30" wp14:editId="2D843703">
            <wp:extent cx="2787091" cy="1410278"/>
            <wp:effectExtent l="0" t="0" r="0" b="0"/>
            <wp:docPr id="1268013382" name="Picture 1268013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23647" cy="142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D2B39" w14:textId="77777777" w:rsidR="00BB0B85" w:rsidRPr="009C735D" w:rsidRDefault="00BB0B85" w:rsidP="009C735D">
      <w:pPr>
        <w:rPr>
          <w:rFonts w:ascii="Verdana" w:hAnsi="Verdana"/>
          <w:color w:val="000000" w:themeColor="text1"/>
        </w:rPr>
      </w:pPr>
    </w:p>
    <w:p w14:paraId="698F2780" w14:textId="0FD2C167" w:rsidR="00BB0B85" w:rsidRDefault="00BB0B8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A0DED14" w14:textId="77777777" w:rsidR="00BB0B85" w:rsidRDefault="00BB0B85" w:rsidP="00BB0B85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7666E6FD" w14:textId="337A1E18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</w:t>
      </w:r>
      <w:r w:rsidR="00A14633">
        <w:rPr>
          <w:rFonts w:ascii="Verdana" w:hAnsi="Verdana"/>
          <w:color w:val="000000" w:themeColor="text1"/>
        </w:rPr>
        <w:t>elete the previous zip file.</w:t>
      </w:r>
    </w:p>
    <w:p w14:paraId="475FF1A3" w14:textId="7BD6B345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2671BC01" w14:textId="4D25D5AF" w:rsidR="00BB0B85" w:rsidRDefault="00BB0B85" w:rsidP="00BB0B85">
      <w:pPr>
        <w:ind w:left="360"/>
        <w:rPr>
          <w:rFonts w:ascii="Verdana" w:hAnsi="Verdana"/>
          <w:color w:val="000000" w:themeColor="text1"/>
        </w:rPr>
      </w:pPr>
      <w:r w:rsidRPr="00BB0B85">
        <w:rPr>
          <w:rFonts w:ascii="Verdana" w:hAnsi="Verdana"/>
          <w:color w:val="000000" w:themeColor="text1"/>
        </w:rPr>
        <w:drawing>
          <wp:inline distT="0" distB="0" distL="0" distR="0" wp14:anchorId="3F837A8F" wp14:editId="3041FB7F">
            <wp:extent cx="5943600" cy="2818130"/>
            <wp:effectExtent l="0" t="0" r="0" b="1270"/>
            <wp:docPr id="1268013383" name="Picture 1268013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FC624" w14:textId="77777777" w:rsidR="00BB0B85" w:rsidRDefault="00BB0B85" w:rsidP="00BB0B85">
      <w:pPr>
        <w:ind w:left="360"/>
        <w:rPr>
          <w:rFonts w:ascii="Verdana" w:hAnsi="Verdana"/>
          <w:color w:val="000000" w:themeColor="text1"/>
        </w:rPr>
      </w:pPr>
    </w:p>
    <w:p w14:paraId="6EE15675" w14:textId="33337C54" w:rsidR="00A14633" w:rsidRDefault="00A14633" w:rsidP="00BB0B85">
      <w:pPr>
        <w:ind w:left="360"/>
        <w:rPr>
          <w:rFonts w:ascii="Verdana" w:hAnsi="Verdana"/>
          <w:color w:val="000000" w:themeColor="text1"/>
        </w:rPr>
      </w:pPr>
      <w:r w:rsidRPr="00A14633">
        <w:rPr>
          <w:rFonts w:ascii="Verdana" w:hAnsi="Verdana"/>
          <w:color w:val="000000" w:themeColor="text1"/>
        </w:rPr>
        <w:drawing>
          <wp:inline distT="0" distB="0" distL="0" distR="0" wp14:anchorId="59357709" wp14:editId="64517688">
            <wp:extent cx="5943600" cy="1929130"/>
            <wp:effectExtent l="0" t="0" r="0" b="0"/>
            <wp:docPr id="1268013384" name="Picture 1268013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2EAD" w14:textId="77777777" w:rsidR="00A14633" w:rsidRPr="00BB0B85" w:rsidRDefault="00A14633" w:rsidP="00BB0B85">
      <w:pPr>
        <w:ind w:left="360"/>
        <w:rPr>
          <w:rFonts w:ascii="Verdana" w:hAnsi="Verdana"/>
          <w:color w:val="000000" w:themeColor="text1"/>
        </w:rPr>
      </w:pPr>
    </w:p>
    <w:p w14:paraId="79E7B9FF" w14:textId="1D2D4148" w:rsidR="00BB0B85" w:rsidRDefault="00373FC0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 xml:space="preserve">Copy </w:t>
      </w:r>
      <w:r w:rsidR="00F0000F">
        <w:rPr>
          <w:rFonts w:ascii="Verdana" w:hAnsi="Verdana"/>
          <w:color w:val="000000" w:themeColor="text1"/>
        </w:rPr>
        <w:t xml:space="preserve">all the files from the exported folder along with the created zip file to the </w:t>
      </w:r>
      <w:r w:rsidR="00F0000F" w:rsidRPr="00F0000F">
        <w:rPr>
          <w:rFonts w:ascii="Verdana" w:hAnsi="Verdana"/>
          <w:b/>
          <w:color w:val="000000" w:themeColor="text1"/>
        </w:rPr>
        <w:t>Exports/Agent</w:t>
      </w:r>
      <w:r w:rsidR="00A23F71">
        <w:rPr>
          <w:rFonts w:ascii="Verdana" w:hAnsi="Verdana"/>
          <w:b/>
          <w:color w:val="000000" w:themeColor="text1"/>
        </w:rPr>
        <w:t>/ProjectTemplate</w:t>
      </w:r>
      <w:r w:rsidR="00F0000F">
        <w:rPr>
          <w:rFonts w:ascii="Verdana" w:hAnsi="Verdana"/>
          <w:color w:val="000000" w:themeColor="text1"/>
        </w:rPr>
        <w:t xml:space="preserve"> folder.</w:t>
      </w:r>
    </w:p>
    <w:p w14:paraId="74CC9D4E" w14:textId="4DFB2565" w:rsidR="00F0000F" w:rsidRDefault="000B6310" w:rsidP="00F0000F">
      <w:pPr>
        <w:ind w:left="360"/>
        <w:rPr>
          <w:rFonts w:ascii="Verdana" w:hAnsi="Verdana"/>
          <w:color w:val="000000" w:themeColor="text1"/>
        </w:rPr>
      </w:pPr>
      <w:r w:rsidRPr="000B6310">
        <w:rPr>
          <w:rFonts w:ascii="Verdana" w:hAnsi="Verdana"/>
          <w:color w:val="000000" w:themeColor="text1"/>
        </w:rPr>
        <w:drawing>
          <wp:inline distT="0" distB="0" distL="0" distR="0" wp14:anchorId="36D67ED7" wp14:editId="2AECF15F">
            <wp:extent cx="4250131" cy="1680527"/>
            <wp:effectExtent l="0" t="0" r="0" b="0"/>
            <wp:docPr id="1268013386" name="Picture 1268013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3180" cy="168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9CFEB" w14:textId="40D34D4A" w:rsidR="00F0000F" w:rsidRDefault="00FD507C" w:rsidP="00FD507C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llow the above s</w:t>
      </w:r>
      <w:r w:rsidR="00514EAB">
        <w:rPr>
          <w:rFonts w:ascii="Verdana" w:hAnsi="Verdana"/>
          <w:color w:val="000000" w:themeColor="text1"/>
        </w:rPr>
        <w:t xml:space="preserve">teps </w:t>
      </w:r>
      <w:r w:rsidR="00C7450D">
        <w:rPr>
          <w:rFonts w:ascii="Verdana" w:hAnsi="Verdana"/>
          <w:color w:val="000000" w:themeColor="text1"/>
        </w:rPr>
        <w:t xml:space="preserve">to create Project Level templates </w:t>
      </w:r>
      <w:r w:rsidR="00514EAB">
        <w:rPr>
          <w:rFonts w:ascii="Verdana" w:hAnsi="Verdana"/>
          <w:color w:val="000000" w:themeColor="text1"/>
        </w:rPr>
        <w:t>for all the other template types</w:t>
      </w:r>
      <w:r>
        <w:rPr>
          <w:rFonts w:ascii="Verdana" w:hAnsi="Verdana"/>
          <w:color w:val="000000" w:themeColor="text1"/>
        </w:rPr>
        <w:t>.</w:t>
      </w:r>
    </w:p>
    <w:p w14:paraId="17EF1092" w14:textId="77777777" w:rsidR="005A2CB7" w:rsidRDefault="005A2CB7" w:rsidP="005A2CB7">
      <w:pPr>
        <w:pStyle w:val="ListParagraph"/>
        <w:rPr>
          <w:rFonts w:ascii="Verdana" w:hAnsi="Verdana"/>
          <w:color w:val="000000" w:themeColor="text1"/>
        </w:rPr>
      </w:pPr>
    </w:p>
    <w:p w14:paraId="024126E8" w14:textId="64AD2D01" w:rsidR="00015068" w:rsidRPr="008670B9" w:rsidRDefault="008670B9" w:rsidP="008670B9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br w:type="page"/>
      </w:r>
    </w:p>
    <w:p w14:paraId="64230E82" w14:textId="54B6CB17" w:rsidR="00590B0B" w:rsidRPr="00590B0B" w:rsidRDefault="00B519D0" w:rsidP="00590B0B">
      <w:pPr>
        <w:pStyle w:val="Heading3"/>
        <w:rPr>
          <w:rFonts w:eastAsiaTheme="minorHAnsi"/>
        </w:rPr>
      </w:pPr>
      <w:r>
        <w:lastRenderedPageBreak/>
        <w:t>Item</w:t>
      </w:r>
      <w:r w:rsidR="00590B0B">
        <w:t xml:space="preserve"> Level Template Export</w:t>
      </w:r>
    </w:p>
    <w:p w14:paraId="7C7FD928" w14:textId="77777777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FBACEDD" w14:textId="77777777" w:rsidR="00D74E21" w:rsidRDefault="00D74E21" w:rsidP="00D74E21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color w:val="000000" w:themeColor="text1"/>
        </w:rPr>
        <w:drawing>
          <wp:inline distT="0" distB="0" distL="0" distR="0" wp14:anchorId="292FD2ED" wp14:editId="2ABB9D13">
            <wp:extent cx="3949700" cy="3279601"/>
            <wp:effectExtent l="0" t="0" r="0" b="0"/>
            <wp:docPr id="1268013390" name="Picture 1268013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ECD86" w14:textId="77777777" w:rsidR="00D74E21" w:rsidRPr="00F120A3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033F7456" w14:textId="67B83E23" w:rsidR="00D74E21" w:rsidRPr="0003692B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="004C6B13">
        <w:rPr>
          <w:rFonts w:ascii="Verdana" w:hAnsi="Verdana"/>
          <w:b/>
          <w:color w:val="000000" w:themeColor="text1"/>
        </w:rPr>
        <w:t>Item</w:t>
      </w:r>
      <w:r w:rsidRPr="0003692B">
        <w:rPr>
          <w:rFonts w:ascii="Verdana" w:hAnsi="Verdana"/>
          <w:b/>
          <w:color w:val="000000" w:themeColor="text1"/>
        </w:rPr>
        <w:t xml:space="preserve">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345EB4E0" w14:textId="3365755D" w:rsidR="00D74E21" w:rsidRDefault="0043249F" w:rsidP="00D74E21">
      <w:pPr>
        <w:pStyle w:val="ListParagraph"/>
        <w:rPr>
          <w:rFonts w:ascii="Verdana" w:hAnsi="Verdana"/>
          <w:color w:val="000000" w:themeColor="text1"/>
        </w:rPr>
      </w:pPr>
      <w:r w:rsidRPr="0043249F">
        <w:rPr>
          <w:rFonts w:ascii="Verdana" w:hAnsi="Verdana"/>
          <w:color w:val="000000" w:themeColor="text1"/>
        </w:rPr>
        <w:drawing>
          <wp:inline distT="0" distB="0" distL="0" distR="0" wp14:anchorId="56544AEC" wp14:editId="3DF69C63">
            <wp:extent cx="4469587" cy="3403285"/>
            <wp:effectExtent l="0" t="0" r="7620" b="6985"/>
            <wp:docPr id="1268013393" name="Picture 1268013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80185" cy="341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DC09B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1D66C8B" w14:textId="56B7879A" w:rsidR="00AD7BE2" w:rsidRDefault="00AD7BE2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AD7BE2">
        <w:rPr>
          <w:rFonts w:ascii="Verdana" w:hAnsi="Verdana"/>
          <w:b/>
          <w:color w:val="000000" w:themeColor="text1"/>
        </w:rPr>
        <w:t>.cs</w:t>
      </w:r>
      <w:r>
        <w:rPr>
          <w:rFonts w:ascii="Verdana" w:hAnsi="Verdana"/>
          <w:color w:val="000000" w:themeColor="text1"/>
        </w:rPr>
        <w:t xml:space="preserve"> file to export and click </w:t>
      </w:r>
      <w:r w:rsidRPr="00AD7BE2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6F254FB" w14:textId="015154C5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  <w:r w:rsidRPr="00AD7BE2">
        <w:rPr>
          <w:rFonts w:ascii="Verdana" w:hAnsi="Verdana"/>
          <w:color w:val="000000" w:themeColor="text1"/>
        </w:rPr>
        <w:lastRenderedPageBreak/>
        <w:drawing>
          <wp:inline distT="0" distB="0" distL="0" distR="0" wp14:anchorId="282DB913" wp14:editId="7F17D1D0">
            <wp:extent cx="4498848" cy="3405378"/>
            <wp:effectExtent l="0" t="0" r="0" b="5080"/>
            <wp:docPr id="1268013394" name="Picture 1268013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08585" cy="341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4E21">
        <w:rPr>
          <w:rFonts w:ascii="Verdana" w:hAnsi="Verdana"/>
          <w:color w:val="000000" w:themeColor="text1"/>
        </w:rPr>
        <w:t xml:space="preserve"> </w:t>
      </w:r>
    </w:p>
    <w:p w14:paraId="4FD91997" w14:textId="77777777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</w:p>
    <w:p w14:paraId="44AA7AE6" w14:textId="062B70F8" w:rsidR="00897A65" w:rsidRDefault="00897A65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Do </w:t>
      </w:r>
      <w:r w:rsidRPr="00897A65">
        <w:rPr>
          <w:rFonts w:ascii="Verdana" w:hAnsi="Verdana"/>
          <w:b/>
          <w:color w:val="000000" w:themeColor="text1"/>
        </w:rPr>
        <w:t>not</w:t>
      </w:r>
      <w:r>
        <w:rPr>
          <w:rFonts w:ascii="Verdana" w:hAnsi="Verdana"/>
          <w:color w:val="000000" w:themeColor="text1"/>
        </w:rPr>
        <w:t xml:space="preserve"> select any references and click </w:t>
      </w:r>
      <w:r w:rsidRPr="00897A65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B39A018" w14:textId="483E22D8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color w:val="000000" w:themeColor="text1"/>
        </w:rPr>
        <w:drawing>
          <wp:inline distT="0" distB="0" distL="0" distR="0" wp14:anchorId="12CB9C93" wp14:editId="30B71361">
            <wp:extent cx="4513478" cy="3446349"/>
            <wp:effectExtent l="0" t="0" r="1905" b="1905"/>
            <wp:docPr id="1268013395" name="Picture 1268013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23774" cy="345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03A54" w14:textId="77777777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</w:p>
    <w:p w14:paraId="31E2D2E0" w14:textId="0B88BBF5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Provide a template name, short spell checked description, Icon image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65C0A9AC" w14:textId="29301276" w:rsidR="00D74E21" w:rsidRDefault="00897A65" w:rsidP="00D74E21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color w:val="000000" w:themeColor="text1"/>
        </w:rPr>
        <w:lastRenderedPageBreak/>
        <w:drawing>
          <wp:inline distT="0" distB="0" distL="0" distR="0" wp14:anchorId="34410FDC" wp14:editId="19E2D9B0">
            <wp:extent cx="4550054" cy="3482055"/>
            <wp:effectExtent l="0" t="0" r="3175" b="4445"/>
            <wp:docPr id="1268013396" name="Picture 1268013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0595" cy="349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A2492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780D698" w14:textId="77777777" w:rsidR="00401373" w:rsidRPr="0079313E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4B56DBF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>Relativity Agent.cs</w:t>
      </w:r>
      <w:r>
        <w:rPr>
          <w:rFonts w:ascii="Verdana" w:hAnsi="Verdana"/>
          <w:color w:val="000000" w:themeColor="text1"/>
        </w:rPr>
        <w:t xml:space="preserve"> file.</w:t>
      </w:r>
    </w:p>
    <w:p w14:paraId="3F3FFAC6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all </w:t>
      </w:r>
      <w:r w:rsidRPr="00EC4C13">
        <w:rPr>
          <w:rFonts w:ascii="Verdana" w:hAnsi="Verdana"/>
          <w:b/>
          <w:color w:val="000000" w:themeColor="text1"/>
        </w:rPr>
        <w:t>$</w:t>
      </w:r>
      <w:r>
        <w:rPr>
          <w:rFonts w:ascii="Verdana" w:hAnsi="Verdana"/>
          <w:color w:val="000000" w:themeColor="text1"/>
        </w:rPr>
        <w:t xml:space="preserve"> variables and make sure they are correct. Please find below some examples.</w:t>
      </w:r>
    </w:p>
    <w:p w14:paraId="14845539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Guid</w:t>
      </w:r>
    </w:p>
    <w:p w14:paraId="33C636A3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62AD74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E19FE53D-1611-4972-ADFD-F237AE20BEC9")]</w:t>
      </w:r>
    </w:p>
    <w:p w14:paraId="4491338E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11739EFD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1BA6FF91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$guid1$")]</w:t>
      </w:r>
    </w:p>
    <w:p w14:paraId="70A7253B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Class name</w:t>
      </w:r>
    </w:p>
    <w:p w14:paraId="574C342E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217AAA58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RelativityAgent : AgentBase</w:t>
      </w:r>
    </w:p>
    <w:p w14:paraId="79E5BF71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7DEE4B35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39C8258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$safeitemname$ : AgentBase</w:t>
      </w:r>
    </w:p>
    <w:p w14:paraId="4E541D22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0BEE7593" w14:textId="3611B250" w:rsidR="00401373" w:rsidRDefault="00401373" w:rsidP="00401373">
      <w:pPr>
        <w:rPr>
          <w:rFonts w:ascii="Verdana" w:hAnsi="Verdana"/>
          <w:color w:val="000000" w:themeColor="text1"/>
        </w:rPr>
      </w:pPr>
      <w:r w:rsidRPr="00401373">
        <w:rPr>
          <w:rFonts w:ascii="Verdana" w:hAnsi="Verdana"/>
          <w:color w:val="000000" w:themeColor="text1"/>
        </w:rPr>
        <w:lastRenderedPageBreak/>
        <w:drawing>
          <wp:inline distT="0" distB="0" distL="0" distR="0" wp14:anchorId="5FF276A2" wp14:editId="33793ABD">
            <wp:extent cx="5943600" cy="3282950"/>
            <wp:effectExtent l="0" t="0" r="0" b="0"/>
            <wp:docPr id="1268013400" name="Picture 1268013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1422C" w14:textId="77777777" w:rsidR="00401373" w:rsidRPr="001647B3" w:rsidRDefault="00401373" w:rsidP="00401373">
      <w:pPr>
        <w:rPr>
          <w:rFonts w:ascii="Verdana" w:hAnsi="Verdana"/>
          <w:color w:val="000000" w:themeColor="text1"/>
        </w:rPr>
      </w:pPr>
    </w:p>
    <w:p w14:paraId="48A5D783" w14:textId="371A87A6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D498F9D" w14:textId="77777777" w:rsidR="00B7080B" w:rsidRDefault="00B7080B" w:rsidP="00B7080B">
      <w:pPr>
        <w:pStyle w:val="ListParagraph"/>
        <w:numPr>
          <w:ilvl w:val="1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2A173767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elete the previous zip file.</w:t>
      </w:r>
    </w:p>
    <w:p w14:paraId="57B53B31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5EAC994C" w14:textId="664051F9" w:rsidR="00B7080B" w:rsidRDefault="0063634E" w:rsidP="00B7080B">
      <w:pPr>
        <w:ind w:left="360"/>
        <w:rPr>
          <w:rFonts w:ascii="Verdana" w:hAnsi="Verdana"/>
          <w:color w:val="000000" w:themeColor="text1"/>
        </w:rPr>
      </w:pPr>
      <w:r w:rsidRPr="0063634E">
        <w:rPr>
          <w:rFonts w:ascii="Verdana" w:hAnsi="Verdana"/>
          <w:color w:val="000000" w:themeColor="text1"/>
        </w:rPr>
        <w:drawing>
          <wp:inline distT="0" distB="0" distL="0" distR="0" wp14:anchorId="4C95B1D2" wp14:editId="303E385F">
            <wp:extent cx="5943600" cy="2954655"/>
            <wp:effectExtent l="0" t="0" r="0" b="0"/>
            <wp:docPr id="1268013407" name="Picture 1268013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D1ED" w14:textId="77777777" w:rsidR="00B7080B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755F385A" w14:textId="51CEA847" w:rsidR="00B7080B" w:rsidRDefault="00DF02CB" w:rsidP="00B7080B">
      <w:pPr>
        <w:ind w:left="360"/>
        <w:rPr>
          <w:rFonts w:ascii="Verdana" w:hAnsi="Verdana"/>
          <w:color w:val="000000" w:themeColor="text1"/>
        </w:rPr>
      </w:pPr>
      <w:r w:rsidRPr="00DF02CB">
        <w:rPr>
          <w:rFonts w:ascii="Verdana" w:hAnsi="Verdana"/>
          <w:color w:val="000000" w:themeColor="text1"/>
        </w:rPr>
        <w:lastRenderedPageBreak/>
        <w:drawing>
          <wp:inline distT="0" distB="0" distL="0" distR="0" wp14:anchorId="001A7E5E" wp14:editId="0BF98F5C">
            <wp:extent cx="4147719" cy="2163726"/>
            <wp:effectExtent l="0" t="0" r="5715" b="8255"/>
            <wp:docPr id="438442177" name="Picture 438442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72031" cy="217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1CAEE" w14:textId="77777777" w:rsidR="00B7080B" w:rsidRPr="00BB0B85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1CD2FE94" w14:textId="37E5E5CC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all the files from the exported folder along with the created zip file to the </w:t>
      </w:r>
      <w:r w:rsidRPr="00F0000F">
        <w:rPr>
          <w:rFonts w:ascii="Verdana" w:hAnsi="Verdana"/>
          <w:b/>
          <w:color w:val="000000" w:themeColor="text1"/>
        </w:rPr>
        <w:t>Exports/Agent</w:t>
      </w:r>
      <w:r>
        <w:rPr>
          <w:rFonts w:ascii="Verdana" w:hAnsi="Verdana"/>
          <w:b/>
          <w:color w:val="000000" w:themeColor="text1"/>
        </w:rPr>
        <w:t>/</w:t>
      </w:r>
      <w:r w:rsidR="00DF02CB">
        <w:rPr>
          <w:rFonts w:ascii="Verdana" w:hAnsi="Verdana"/>
          <w:b/>
          <w:color w:val="000000" w:themeColor="text1"/>
        </w:rPr>
        <w:t>Item</w:t>
      </w:r>
      <w:r>
        <w:rPr>
          <w:rFonts w:ascii="Verdana" w:hAnsi="Verdana"/>
          <w:b/>
          <w:color w:val="000000" w:themeColor="text1"/>
        </w:rPr>
        <w:t>Template</w:t>
      </w:r>
      <w:r>
        <w:rPr>
          <w:rFonts w:ascii="Verdana" w:hAnsi="Verdana"/>
          <w:color w:val="000000" w:themeColor="text1"/>
        </w:rPr>
        <w:t xml:space="preserve"> folder.</w:t>
      </w:r>
    </w:p>
    <w:p w14:paraId="657D3FBE" w14:textId="4230CDD6" w:rsidR="00B7080B" w:rsidRDefault="00837FED" w:rsidP="00B7080B">
      <w:pPr>
        <w:ind w:left="360"/>
        <w:rPr>
          <w:rFonts w:ascii="Verdana" w:hAnsi="Verdana"/>
          <w:color w:val="000000" w:themeColor="text1"/>
        </w:rPr>
      </w:pPr>
      <w:r w:rsidRPr="00837FED">
        <w:rPr>
          <w:rFonts w:ascii="Verdana" w:hAnsi="Verdana"/>
          <w:color w:val="000000" w:themeColor="text1"/>
        </w:rPr>
        <w:drawing>
          <wp:inline distT="0" distB="0" distL="0" distR="0" wp14:anchorId="65555332" wp14:editId="30ECE705">
            <wp:extent cx="4820717" cy="1632142"/>
            <wp:effectExtent l="0" t="0" r="0" b="6350"/>
            <wp:docPr id="438442178" name="Picture 438442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52602" cy="164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33CE9" w14:textId="47D14D58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Follow the above steps to create </w:t>
      </w:r>
      <w:r w:rsidR="0023425C">
        <w:rPr>
          <w:rFonts w:ascii="Verdana" w:hAnsi="Verdana"/>
          <w:color w:val="000000" w:themeColor="text1"/>
        </w:rPr>
        <w:t>Item</w:t>
      </w:r>
      <w:bookmarkStart w:id="3" w:name="_GoBack"/>
      <w:bookmarkEnd w:id="3"/>
      <w:r>
        <w:rPr>
          <w:rFonts w:ascii="Verdana" w:hAnsi="Verdana"/>
          <w:color w:val="000000" w:themeColor="text1"/>
        </w:rPr>
        <w:t xml:space="preserve"> Level templates for all the other template types.</w:t>
      </w:r>
    </w:p>
    <w:p w14:paraId="2DB2CD9F" w14:textId="77777777" w:rsidR="00A37DA6" w:rsidRDefault="00A37DA6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</w:p>
    <w:p w14:paraId="026F093E" w14:textId="05EE2FAC" w:rsidR="00C1102C" w:rsidRDefault="00B24CB3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bc</w:t>
      </w:r>
    </w:p>
    <w:p w14:paraId="50AB2F42" w14:textId="7AEF5C29" w:rsidR="00B24CB3" w:rsidRDefault="00B24CB3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bc</w:t>
      </w:r>
    </w:p>
    <w:p w14:paraId="1DA7810D" w14:textId="77777777" w:rsidR="00B24CB3" w:rsidRPr="008E7578" w:rsidRDefault="00B24CB3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</w:p>
    <w:p w14:paraId="7A2B4A0B" w14:textId="5A7B18B5" w:rsidR="00665870" w:rsidRPr="00566D98" w:rsidRDefault="00665870" w:rsidP="00665870">
      <w:pPr>
        <w:pStyle w:val="ListParagraph"/>
        <w:rPr>
          <w:rFonts w:ascii="Verdana" w:hAnsi="Verdana"/>
          <w:color w:val="2E74B5" w:themeColor="accent1" w:themeShade="BF"/>
        </w:rPr>
      </w:pPr>
    </w:p>
    <w:sectPr w:rsidR="00665870" w:rsidRPr="00566D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41795"/>
    <w:multiLevelType w:val="hybridMultilevel"/>
    <w:tmpl w:val="5726A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44572"/>
    <w:multiLevelType w:val="hybridMultilevel"/>
    <w:tmpl w:val="C0DC6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643A7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A107CE"/>
    <w:multiLevelType w:val="hybridMultilevel"/>
    <w:tmpl w:val="09EE4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4E67D8"/>
    <w:multiLevelType w:val="hybridMultilevel"/>
    <w:tmpl w:val="2852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5A2D11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E27B36"/>
    <w:multiLevelType w:val="hybridMultilevel"/>
    <w:tmpl w:val="2E86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C143E2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7"/>
  </w:num>
  <w:num w:numId="6">
    <w:abstractNumId w:val="8"/>
  </w:num>
  <w:num w:numId="7">
    <w:abstractNumId w:val="4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I3NDI0NTYztjBS0lEKTi0uzszPAykwqgUAgCwwBywAAAA="/>
  </w:docVars>
  <w:rsids>
    <w:rsidRoot w:val="00F64A71"/>
    <w:rsid w:val="00007C1F"/>
    <w:rsid w:val="00015068"/>
    <w:rsid w:val="00015633"/>
    <w:rsid w:val="0002375D"/>
    <w:rsid w:val="00025DD6"/>
    <w:rsid w:val="0003692B"/>
    <w:rsid w:val="00036C72"/>
    <w:rsid w:val="00043262"/>
    <w:rsid w:val="00063906"/>
    <w:rsid w:val="00075893"/>
    <w:rsid w:val="00081088"/>
    <w:rsid w:val="00093A18"/>
    <w:rsid w:val="000A5277"/>
    <w:rsid w:val="000A7B32"/>
    <w:rsid w:val="000B6310"/>
    <w:rsid w:val="000C0787"/>
    <w:rsid w:val="000C4C12"/>
    <w:rsid w:val="000C5798"/>
    <w:rsid w:val="000C6796"/>
    <w:rsid w:val="000D3E4D"/>
    <w:rsid w:val="000D6157"/>
    <w:rsid w:val="000E431B"/>
    <w:rsid w:val="000E6037"/>
    <w:rsid w:val="000E7407"/>
    <w:rsid w:val="001000AE"/>
    <w:rsid w:val="00113840"/>
    <w:rsid w:val="00135895"/>
    <w:rsid w:val="0014495A"/>
    <w:rsid w:val="001515F4"/>
    <w:rsid w:val="001521BF"/>
    <w:rsid w:val="00154F9C"/>
    <w:rsid w:val="001647B3"/>
    <w:rsid w:val="00182743"/>
    <w:rsid w:val="001842CE"/>
    <w:rsid w:val="001B1E28"/>
    <w:rsid w:val="001F1CC5"/>
    <w:rsid w:val="001F466D"/>
    <w:rsid w:val="001F5697"/>
    <w:rsid w:val="00204F9F"/>
    <w:rsid w:val="002057B4"/>
    <w:rsid w:val="00212311"/>
    <w:rsid w:val="00214FED"/>
    <w:rsid w:val="00222F7A"/>
    <w:rsid w:val="002253BC"/>
    <w:rsid w:val="0023425C"/>
    <w:rsid w:val="00244D74"/>
    <w:rsid w:val="002530AD"/>
    <w:rsid w:val="0026215A"/>
    <w:rsid w:val="00267004"/>
    <w:rsid w:val="0029586A"/>
    <w:rsid w:val="002A0EEC"/>
    <w:rsid w:val="002B20ED"/>
    <w:rsid w:val="002D28AD"/>
    <w:rsid w:val="002E0E7E"/>
    <w:rsid w:val="002E1436"/>
    <w:rsid w:val="002E72B2"/>
    <w:rsid w:val="002F0AC3"/>
    <w:rsid w:val="00353B30"/>
    <w:rsid w:val="00355EAB"/>
    <w:rsid w:val="00362BDE"/>
    <w:rsid w:val="00363071"/>
    <w:rsid w:val="00373FC0"/>
    <w:rsid w:val="003777CA"/>
    <w:rsid w:val="00387019"/>
    <w:rsid w:val="0038711A"/>
    <w:rsid w:val="00391BED"/>
    <w:rsid w:val="003942AE"/>
    <w:rsid w:val="003A3B63"/>
    <w:rsid w:val="003D32D2"/>
    <w:rsid w:val="003D6DEE"/>
    <w:rsid w:val="003F32D1"/>
    <w:rsid w:val="00400C15"/>
    <w:rsid w:val="00401373"/>
    <w:rsid w:val="00406258"/>
    <w:rsid w:val="0043249F"/>
    <w:rsid w:val="00442881"/>
    <w:rsid w:val="004719A2"/>
    <w:rsid w:val="004719FD"/>
    <w:rsid w:val="00474026"/>
    <w:rsid w:val="004766F6"/>
    <w:rsid w:val="00481805"/>
    <w:rsid w:val="00486905"/>
    <w:rsid w:val="004B348B"/>
    <w:rsid w:val="004C133D"/>
    <w:rsid w:val="004C6988"/>
    <w:rsid w:val="004C6B13"/>
    <w:rsid w:val="004C7991"/>
    <w:rsid w:val="004E546D"/>
    <w:rsid w:val="004F517F"/>
    <w:rsid w:val="0050711A"/>
    <w:rsid w:val="00514EAB"/>
    <w:rsid w:val="00516998"/>
    <w:rsid w:val="00534671"/>
    <w:rsid w:val="00541FE8"/>
    <w:rsid w:val="00565D8A"/>
    <w:rsid w:val="00566D98"/>
    <w:rsid w:val="0057774C"/>
    <w:rsid w:val="00583858"/>
    <w:rsid w:val="00590B0B"/>
    <w:rsid w:val="00594DB3"/>
    <w:rsid w:val="005A2CB7"/>
    <w:rsid w:val="005A73DE"/>
    <w:rsid w:val="005D454B"/>
    <w:rsid w:val="005E32CA"/>
    <w:rsid w:val="005F2CB1"/>
    <w:rsid w:val="005F66C8"/>
    <w:rsid w:val="005F7AD9"/>
    <w:rsid w:val="00600E9A"/>
    <w:rsid w:val="00604BEE"/>
    <w:rsid w:val="00607790"/>
    <w:rsid w:val="0063634E"/>
    <w:rsid w:val="0064237D"/>
    <w:rsid w:val="0064544F"/>
    <w:rsid w:val="00653C00"/>
    <w:rsid w:val="00665870"/>
    <w:rsid w:val="00670C7D"/>
    <w:rsid w:val="00676849"/>
    <w:rsid w:val="006832AD"/>
    <w:rsid w:val="006A2B3C"/>
    <w:rsid w:val="006A36C2"/>
    <w:rsid w:val="006B0949"/>
    <w:rsid w:val="006C2A92"/>
    <w:rsid w:val="006C2EC6"/>
    <w:rsid w:val="006C56FE"/>
    <w:rsid w:val="006C5E69"/>
    <w:rsid w:val="006D5A0D"/>
    <w:rsid w:val="006E0C70"/>
    <w:rsid w:val="006E4EE7"/>
    <w:rsid w:val="00710A30"/>
    <w:rsid w:val="007360EF"/>
    <w:rsid w:val="007463DA"/>
    <w:rsid w:val="00761707"/>
    <w:rsid w:val="007651BF"/>
    <w:rsid w:val="0079313E"/>
    <w:rsid w:val="007B438F"/>
    <w:rsid w:val="007B580B"/>
    <w:rsid w:val="007B5AB2"/>
    <w:rsid w:val="007D21E0"/>
    <w:rsid w:val="007D45E4"/>
    <w:rsid w:val="007D7473"/>
    <w:rsid w:val="007E19B2"/>
    <w:rsid w:val="007F016E"/>
    <w:rsid w:val="00807A46"/>
    <w:rsid w:val="00815A48"/>
    <w:rsid w:val="008305A8"/>
    <w:rsid w:val="00834164"/>
    <w:rsid w:val="00835622"/>
    <w:rsid w:val="00837FED"/>
    <w:rsid w:val="008432B8"/>
    <w:rsid w:val="00845210"/>
    <w:rsid w:val="00846B52"/>
    <w:rsid w:val="00857B71"/>
    <w:rsid w:val="008670B9"/>
    <w:rsid w:val="00897A65"/>
    <w:rsid w:val="008A440A"/>
    <w:rsid w:val="008B77AD"/>
    <w:rsid w:val="008C3CC4"/>
    <w:rsid w:val="008D2B63"/>
    <w:rsid w:val="008D6D51"/>
    <w:rsid w:val="008E6876"/>
    <w:rsid w:val="008E7578"/>
    <w:rsid w:val="008F0DC1"/>
    <w:rsid w:val="008F30BB"/>
    <w:rsid w:val="008F78E7"/>
    <w:rsid w:val="009074B0"/>
    <w:rsid w:val="00910567"/>
    <w:rsid w:val="009205B2"/>
    <w:rsid w:val="0092311F"/>
    <w:rsid w:val="0092712F"/>
    <w:rsid w:val="00933048"/>
    <w:rsid w:val="00943BCB"/>
    <w:rsid w:val="00951685"/>
    <w:rsid w:val="00951DE9"/>
    <w:rsid w:val="009560F1"/>
    <w:rsid w:val="00957171"/>
    <w:rsid w:val="00963766"/>
    <w:rsid w:val="00982AEB"/>
    <w:rsid w:val="009A7C97"/>
    <w:rsid w:val="009C47F7"/>
    <w:rsid w:val="009C735D"/>
    <w:rsid w:val="009D5DA2"/>
    <w:rsid w:val="00A05489"/>
    <w:rsid w:val="00A0634C"/>
    <w:rsid w:val="00A14633"/>
    <w:rsid w:val="00A16473"/>
    <w:rsid w:val="00A23F71"/>
    <w:rsid w:val="00A30892"/>
    <w:rsid w:val="00A31719"/>
    <w:rsid w:val="00A37DA6"/>
    <w:rsid w:val="00A41558"/>
    <w:rsid w:val="00A41C0A"/>
    <w:rsid w:val="00A51AAE"/>
    <w:rsid w:val="00A57711"/>
    <w:rsid w:val="00A7284A"/>
    <w:rsid w:val="00A75748"/>
    <w:rsid w:val="00A82486"/>
    <w:rsid w:val="00A86032"/>
    <w:rsid w:val="00A93820"/>
    <w:rsid w:val="00AC342E"/>
    <w:rsid w:val="00AC3EBC"/>
    <w:rsid w:val="00AC5F45"/>
    <w:rsid w:val="00AD5E1E"/>
    <w:rsid w:val="00AD7BE2"/>
    <w:rsid w:val="00AE2F87"/>
    <w:rsid w:val="00AF2D59"/>
    <w:rsid w:val="00B0643C"/>
    <w:rsid w:val="00B2256E"/>
    <w:rsid w:val="00B24CB3"/>
    <w:rsid w:val="00B24E6D"/>
    <w:rsid w:val="00B25E4B"/>
    <w:rsid w:val="00B301AA"/>
    <w:rsid w:val="00B3204A"/>
    <w:rsid w:val="00B519D0"/>
    <w:rsid w:val="00B6014B"/>
    <w:rsid w:val="00B6632A"/>
    <w:rsid w:val="00B7080B"/>
    <w:rsid w:val="00B75A60"/>
    <w:rsid w:val="00B95C55"/>
    <w:rsid w:val="00BB0B85"/>
    <w:rsid w:val="00BC0C60"/>
    <w:rsid w:val="00BD2334"/>
    <w:rsid w:val="00BD79D3"/>
    <w:rsid w:val="00BE179C"/>
    <w:rsid w:val="00BF709B"/>
    <w:rsid w:val="00C1102C"/>
    <w:rsid w:val="00C166BE"/>
    <w:rsid w:val="00C34AC9"/>
    <w:rsid w:val="00C35C5D"/>
    <w:rsid w:val="00C4525F"/>
    <w:rsid w:val="00C517A9"/>
    <w:rsid w:val="00C518E4"/>
    <w:rsid w:val="00C5501E"/>
    <w:rsid w:val="00C744B9"/>
    <w:rsid w:val="00C7450D"/>
    <w:rsid w:val="00C87EE8"/>
    <w:rsid w:val="00C9318F"/>
    <w:rsid w:val="00C934FF"/>
    <w:rsid w:val="00CA396B"/>
    <w:rsid w:val="00CE497A"/>
    <w:rsid w:val="00D03AC8"/>
    <w:rsid w:val="00D203B4"/>
    <w:rsid w:val="00D3401C"/>
    <w:rsid w:val="00D47422"/>
    <w:rsid w:val="00D47CFD"/>
    <w:rsid w:val="00D61336"/>
    <w:rsid w:val="00D74E21"/>
    <w:rsid w:val="00D77EA4"/>
    <w:rsid w:val="00D932E8"/>
    <w:rsid w:val="00D95216"/>
    <w:rsid w:val="00DB209F"/>
    <w:rsid w:val="00DC3111"/>
    <w:rsid w:val="00DD50AC"/>
    <w:rsid w:val="00DF02CB"/>
    <w:rsid w:val="00DF1145"/>
    <w:rsid w:val="00E00D8F"/>
    <w:rsid w:val="00E0120F"/>
    <w:rsid w:val="00E03CA9"/>
    <w:rsid w:val="00E04C85"/>
    <w:rsid w:val="00E358AF"/>
    <w:rsid w:val="00E54D87"/>
    <w:rsid w:val="00E56BEF"/>
    <w:rsid w:val="00E63A21"/>
    <w:rsid w:val="00E67EFF"/>
    <w:rsid w:val="00E71866"/>
    <w:rsid w:val="00E732D6"/>
    <w:rsid w:val="00E82F69"/>
    <w:rsid w:val="00E9662A"/>
    <w:rsid w:val="00EA5CB5"/>
    <w:rsid w:val="00EC4C13"/>
    <w:rsid w:val="00EC6DEB"/>
    <w:rsid w:val="00ED5285"/>
    <w:rsid w:val="00ED69FC"/>
    <w:rsid w:val="00EE2177"/>
    <w:rsid w:val="00EE3600"/>
    <w:rsid w:val="00EE4A66"/>
    <w:rsid w:val="00EF2597"/>
    <w:rsid w:val="00EF2601"/>
    <w:rsid w:val="00F0000F"/>
    <w:rsid w:val="00F038B6"/>
    <w:rsid w:val="00F0398D"/>
    <w:rsid w:val="00F120A3"/>
    <w:rsid w:val="00F23485"/>
    <w:rsid w:val="00F406E5"/>
    <w:rsid w:val="00F641F4"/>
    <w:rsid w:val="00F645E7"/>
    <w:rsid w:val="00F64A71"/>
    <w:rsid w:val="00F7206F"/>
    <w:rsid w:val="00F8782A"/>
    <w:rsid w:val="00FC1B89"/>
    <w:rsid w:val="00FD507C"/>
    <w:rsid w:val="00FE0C05"/>
    <w:rsid w:val="00FF132A"/>
    <w:rsid w:val="141C928D"/>
    <w:rsid w:val="1DA7069D"/>
    <w:rsid w:val="38187C6A"/>
    <w:rsid w:val="490676DD"/>
    <w:rsid w:val="6FCFB513"/>
    <w:rsid w:val="7E38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97E7"/>
  <w15:chartTrackingRefBased/>
  <w15:docId w15:val="{CFEB839B-AADF-4EAF-98B7-9AA6121D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E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3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5E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C9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68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0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D5A0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D5A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A0D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E04C8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203B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6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hyperlink" Target="https://git.kcura.com/projects/CD/repos/applinyzer/browse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CC6C3-84DC-47DE-AE1E-ECEDB6FB7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2</TotalTime>
  <Pages>16</Pages>
  <Words>798</Words>
  <Characters>4749</Characters>
  <Application>Microsoft Office Word</Application>
  <DocSecurity>0</DocSecurity>
  <Lines>249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Alimeti</cp:lastModifiedBy>
  <cp:revision>280</cp:revision>
  <cp:lastPrinted>2018-04-23T19:59:00Z</cp:lastPrinted>
  <dcterms:created xsi:type="dcterms:W3CDTF">2017-04-18T14:48:00Z</dcterms:created>
  <dcterms:modified xsi:type="dcterms:W3CDTF">2018-04-27T16:40:00Z</dcterms:modified>
</cp:coreProperties>
</file>